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uam</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Guam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Guam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uam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Guam received a score of 24.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Guam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Guam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Guam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Guam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Guam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Guam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Guam received a score of 0.1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Guam received a score of 0.4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Guam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Guam received a score of 0.3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Guam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Guam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Guam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Guam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22:19Z</dcterms:created>
  <dcterms:modified xsi:type="dcterms:W3CDTF">2024-11-12T01:2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Guam Country Report</vt:lpwstr>
  </property>
  <property fmtid="{D5CDD505-2E9C-101B-9397-08002B2CF9AE}" pid="10" name="toc-title">
    <vt:lpwstr>Table of contents</vt:lpwstr>
  </property>
</Properties>
</file>